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3c4968ba9f151ab7c1e58743b1ce419e5d9f18e"/>
    <w:p>
      <w:pPr>
        <w:pStyle w:val="Heading1"/>
      </w:pPr>
      <w:r>
        <w:t xml:space="preserve">Cover Letter for Automotive Engineer Position in Iran Tehran</w:t>
      </w:r>
    </w:p>
    <w:p>
      <w:pPr>
        <w:pStyle w:val="FirstParagraph"/>
      </w:pPr>
      <w:r>
        <w:t xml:space="preserve">Dear [Hiring Manager's Name],</w:t>
      </w:r>
    </w:p>
    <w:p>
      <w:pPr>
        <w:pStyle w:val="BodyText"/>
      </w:pPr>
      <w:r>
        <w:t xml:space="preserve">I am writing to express my sincere interest in the Automotive Engineer position at your esteemed organization in Iran, Tehran. As a dedicated and innovative professional with a strong background in automotive engineering, I am eager to contribute my expertise to a dynamic team that is shaping the future of transportation in this vibrant region. My passion for automotive technology, combined with my academic and professional experiences, aligns seamlessly with the opportunities available in Iran Tehran’s evolving industrial landscape.</w:t>
      </w:r>
    </w:p>
    <w:p>
      <w:pPr>
        <w:pStyle w:val="BodyText"/>
      </w:pPr>
      <w:r>
        <w:t xml:space="preserve">With [X years] of experience in automotive engineering, I have developed a comprehensive understanding of vehicle design, development, and testing. My career has focused on optimizing performance, enhancing safety standards, and integrating advanced technologies to meet the demands of a rapidly changing industry. From conceptualizing innovative powertrain solutions to troubleshooting complex mechanical systems, I have consistently demonstrated my ability to deliver high-quality results in both collaborative and independent environments.</w:t>
      </w:r>
    </w:p>
    <w:p>
      <w:pPr>
        <w:pStyle w:val="BodyText"/>
      </w:pPr>
      <w:r>
        <w:t xml:space="preserve">A key aspect of my professional journey has been my commitment to sustainability and technological advancement. In today’s world, the automotive industry faces critical challenges such as reducing emissions, improving fuel efficiency, and embracing electric vehicle (EV) innovations. My work has often revolved around these priorities, including projects focused on hybrid system integration and lightweight material applications. I am particularly drawn to Iran Tehran’s growing emphasis on green technologies and its strategic position as a hub for automotive innovation in the Middle East.</w:t>
      </w:r>
    </w:p>
    <w:p>
      <w:pPr>
        <w:pStyle w:val="BodyText"/>
      </w:pPr>
      <w:r>
        <w:t xml:space="preserve">What sets me apart as an Automotive Engineer is my ability to merge technical expertise with a deep understanding of market trends. During my tenure at [Previous Company/Organization], I led cross-functional teams to develop vehicle prototypes that achieved significant improvements in aerodynamics and energy efficiency. These projects required not only analytical problem-solving but also the ability to communicate complex ideas to stakeholders across different departments. My work has been recognized through awards such as [mention any relevant accolades, if applicable], which underscore my dedication to excellence.</w:t>
      </w:r>
    </w:p>
    <w:p>
      <w:pPr>
        <w:pStyle w:val="BodyText"/>
      </w:pPr>
      <w:r>
        <w:t xml:space="preserve">I am particularly enthusiastic about the opportunity to contribute to Iran Tehran’s automotive sector, a region that is witnessing remarkable growth and investment in infrastructure. The city’s unique challenges—such as urban mobility demands and environmental sustainability goals—present exciting opportunities for engineers to make a tangible impact. I have studied the evolving policies of the Iranian government regarding vehicle manufacturing and export, and I am eager to support initiatives that align with these priorities. My knowledge of international automotive standards, combined with my adaptability to local regulations, makes me well-suited to thrive in this environment.</w:t>
      </w:r>
    </w:p>
    <w:p>
      <w:pPr>
        <w:pStyle w:val="BodyText"/>
      </w:pPr>
      <w:r>
        <w:t xml:space="preserve">One of my greatest strengths is my ability to collaborate effectively in multicultural teams. Throughout my career, I have worked alongside engineers from diverse backgrounds, fostering an atmosphere of innovation and mutual respect. This experience has taught me the importance of cultural sensitivity and effective communication, which are essential for success in a globalized industry like automotive engineering. In Iran Tehran, where the automotive sector is expanding rapidly, I believe my ability to bridge technical expertise with cross-cultural collaboration will add significant value to your team.</w:t>
      </w:r>
    </w:p>
    <w:p>
      <w:pPr>
        <w:pStyle w:val="BodyText"/>
      </w:pPr>
      <w:r>
        <w:t xml:space="preserve">My academic foundation in [Your Degree, e.g., "Mechanical Engineering"] from [Your University] has equipped me with a strong theoretical framework and hands-on experience in areas such as thermodynamics, fluid mechanics, and vehicle dynamics. I have also pursued continuous learning through certifications in [relevant fields, e.g., "Electric Vehicle Systems" or "Advanced Automotive Electronics"], ensuring that my skills remain at the forefront of industry advancements. This commitment to lifelong learning allows me to approach challenges with a forward-thinking mindset.</w:t>
      </w:r>
    </w:p>
    <w:p>
      <w:pPr>
        <w:pStyle w:val="BodyText"/>
      </w:pPr>
      <w:r>
        <w:t xml:space="preserve">What excites me most about the Automotive Engineer role in Iran Tehran is the chance to contribute to a sector that is not only vital for economic growth but also for shaping a sustainable future. The region’s strategic location and growing demand for reliable, efficient transportation solutions make it an ideal place to apply my skills. I am confident that my technical expertise, creative problem-solving abilities, and passion for automotive innovation will enable me to make meaningful contributions to your organization’s goals.</w:t>
      </w:r>
    </w:p>
    <w:p>
      <w:pPr>
        <w:pStyle w:val="BodyText"/>
      </w:pPr>
      <w:r>
        <w:t xml:space="preserve">I would be honored to bring my experience and enthusiasm to your team in Iran Tehran. I am available at your earliest convenience for an interview and would welcome the opportunity to discuss how my background aligns with the needs of your company. Thank you for considering my application, and I look forward to the possibility of contributing to the continued success of [Company Name].</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1T02:44:48Z</dcterms:created>
  <dcterms:modified xsi:type="dcterms:W3CDTF">2026-07-21T02:44:48Z</dcterms:modified>
</cp:coreProperties>
</file>

<file path=docProps/custom.xml><?xml version="1.0" encoding="utf-8"?>
<Properties xmlns="http://schemas.openxmlformats.org/officeDocument/2006/custom-properties" xmlns:vt="http://schemas.openxmlformats.org/officeDocument/2006/docPropsVTypes"/>
</file>